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2F3A1" w14:textId="77777777" w:rsidR="00100C27" w:rsidRPr="00100C27" w:rsidRDefault="00100C27" w:rsidP="00100C2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00C27">
        <w:rPr>
          <w:rFonts w:ascii="Calibri" w:hAnsi="Calibri" w:cs="Monotype Corsiva"/>
          <w:sz w:val="40"/>
          <w:szCs w:val="36"/>
        </w:rPr>
        <w:t>With the twisted trunk and the massive body,</w:t>
      </w:r>
    </w:p>
    <w:p w14:paraId="402912A6" w14:textId="77777777" w:rsidR="00100C27" w:rsidRPr="00100C27" w:rsidRDefault="00100C27" w:rsidP="00100C2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00C27">
        <w:rPr>
          <w:rFonts w:ascii="Calibri" w:hAnsi="Calibri" w:cs="Monotype Corsiva"/>
          <w:sz w:val="40"/>
          <w:szCs w:val="36"/>
        </w:rPr>
        <w:t>You have the dazzle and light of millions of suns.</w:t>
      </w:r>
    </w:p>
    <w:p w14:paraId="02BD35C3" w14:textId="77777777" w:rsidR="00100C27" w:rsidRPr="00100C27" w:rsidRDefault="00100C27" w:rsidP="00100C2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00C27">
        <w:rPr>
          <w:rFonts w:ascii="Calibri" w:hAnsi="Calibri" w:cs="Monotype Corsiva"/>
          <w:sz w:val="40"/>
          <w:szCs w:val="36"/>
        </w:rPr>
        <w:t>You lead me on the path devoid of obstacles and hindrances,</w:t>
      </w:r>
    </w:p>
    <w:p w14:paraId="2FC429F2" w14:textId="77777777" w:rsidR="00A563BD" w:rsidRPr="00100C27" w:rsidRDefault="00100C27" w:rsidP="00100C2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100C27">
        <w:rPr>
          <w:rFonts w:ascii="Calibri" w:hAnsi="Calibri" w:cs="Monotype Corsiva"/>
          <w:sz w:val="40"/>
          <w:szCs w:val="36"/>
        </w:rPr>
        <w:t>and clear the way in all that I do forever</w:t>
      </w:r>
    </w:p>
    <w:sectPr w:rsidR="00A563BD" w:rsidRPr="00100C2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GyMDA3NDI2MTZV0lEKTi0uzszPAykwrAUAm3dDISwAAAA="/>
  </w:docVars>
  <w:rsids>
    <w:rsidRoot w:val="00A563BD"/>
    <w:rsid w:val="000D14BE"/>
    <w:rsid w:val="00100C27"/>
    <w:rsid w:val="004B1A5C"/>
    <w:rsid w:val="00637E10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5F6865"/>
  <w15:chartTrackingRefBased/>
  <w15:docId w15:val="{ACDCF695-54C5-4292-BA83-FD853FC5F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31:00Z</dcterms:created>
  <dcterms:modified xsi:type="dcterms:W3CDTF">2021-02-18T09:31:00Z</dcterms:modified>
</cp:coreProperties>
</file>